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153931" w14:textId="16D820B4" w:rsidR="00C71ED9" w:rsidRPr="00E073F0" w:rsidRDefault="00E073F0">
      <w:pPr>
        <w:rPr>
          <w:b/>
          <w:bCs/>
        </w:rPr>
      </w:pPr>
      <w:r w:rsidRPr="00E073F0">
        <w:rPr>
          <w:b/>
          <w:bCs/>
        </w:rPr>
        <w:t>machine learning classification techniques:</w:t>
      </w:r>
    </w:p>
    <w:p w14:paraId="7C6B6A3C" w14:textId="68EE58C6" w:rsidR="00E073F0" w:rsidRDefault="00E073F0" w:rsidP="00E073F0">
      <w:pPr>
        <w:pStyle w:val="ListParagraph"/>
        <w:numPr>
          <w:ilvl w:val="0"/>
          <w:numId w:val="1"/>
        </w:numPr>
      </w:pPr>
      <w:r>
        <w:t>decision tree based methods</w:t>
      </w:r>
    </w:p>
    <w:p w14:paraId="5FB7D4F7" w14:textId="32168864" w:rsidR="00E073F0" w:rsidRDefault="00E073F0" w:rsidP="00E073F0">
      <w:pPr>
        <w:pStyle w:val="ListParagraph"/>
        <w:numPr>
          <w:ilvl w:val="0"/>
          <w:numId w:val="1"/>
        </w:numPr>
      </w:pPr>
      <w:r>
        <w:t>Naïve bayes &amp; Bayesian belief networks</w:t>
      </w:r>
    </w:p>
    <w:p w14:paraId="5865ED5C" w14:textId="4BE8BB11" w:rsidR="00E073F0" w:rsidRDefault="00E073F0" w:rsidP="00E073F0">
      <w:pPr>
        <w:pStyle w:val="ListParagraph"/>
        <w:numPr>
          <w:ilvl w:val="0"/>
          <w:numId w:val="1"/>
        </w:numPr>
      </w:pPr>
      <w:r>
        <w:t>ensemble methods</w:t>
      </w:r>
    </w:p>
    <w:p w14:paraId="625A28C5" w14:textId="2EAE7903" w:rsidR="00E073F0" w:rsidRDefault="00E073F0" w:rsidP="00E073F0">
      <w:pPr>
        <w:pStyle w:val="ListParagraph"/>
        <w:numPr>
          <w:ilvl w:val="0"/>
          <w:numId w:val="1"/>
        </w:numPr>
      </w:pPr>
      <w:r>
        <w:t>artificial neural networks</w:t>
      </w:r>
    </w:p>
    <w:p w14:paraId="76653989" w14:textId="2A672276" w:rsidR="00E073F0" w:rsidRDefault="00E073F0" w:rsidP="00E073F0">
      <w:pPr>
        <w:pStyle w:val="ListParagraph"/>
        <w:numPr>
          <w:ilvl w:val="0"/>
          <w:numId w:val="1"/>
        </w:numPr>
      </w:pPr>
      <w:r>
        <w:t>rule-based methods</w:t>
      </w:r>
    </w:p>
    <w:p w14:paraId="51A1D644" w14:textId="72AFB1EF" w:rsidR="00E073F0" w:rsidRDefault="00E073F0" w:rsidP="00E073F0">
      <w:pPr>
        <w:pStyle w:val="ListParagraph"/>
        <w:numPr>
          <w:ilvl w:val="0"/>
          <w:numId w:val="1"/>
        </w:numPr>
      </w:pPr>
      <w:r>
        <w:t>memory based reasoning</w:t>
      </w:r>
    </w:p>
    <w:p w14:paraId="594A0A05" w14:textId="7A557290" w:rsidR="00E073F0" w:rsidRDefault="00E073F0" w:rsidP="00E073F0">
      <w:pPr>
        <w:pStyle w:val="ListParagraph"/>
        <w:numPr>
          <w:ilvl w:val="0"/>
          <w:numId w:val="1"/>
        </w:numPr>
      </w:pPr>
      <w:r>
        <w:t xml:space="preserve">support vector machines </w:t>
      </w:r>
    </w:p>
    <w:p w14:paraId="3B1904CF" w14:textId="55D87304" w:rsidR="00E073F0" w:rsidRDefault="00E073F0" w:rsidP="00E073F0"/>
    <w:p w14:paraId="6BC147ED" w14:textId="70F14961" w:rsidR="00E073F0" w:rsidRDefault="00E073F0" w:rsidP="00E073F0"/>
    <w:p w14:paraId="7398F8DC" w14:textId="4E8FFC0B" w:rsidR="00E073F0" w:rsidRDefault="00E073F0" w:rsidP="00E073F0"/>
    <w:p w14:paraId="04C51009" w14:textId="03198563" w:rsidR="00E073F0" w:rsidRPr="00DE4CA1" w:rsidRDefault="00E073F0" w:rsidP="00E073F0">
      <w:pPr>
        <w:rPr>
          <w:b/>
          <w:bCs/>
        </w:rPr>
      </w:pPr>
      <w:r w:rsidRPr="00DE4CA1">
        <w:rPr>
          <w:b/>
          <w:bCs/>
        </w:rPr>
        <w:t>decision tree:</w:t>
      </w:r>
    </w:p>
    <w:p w14:paraId="051EE96E" w14:textId="2F03B3E6" w:rsidR="00E073F0" w:rsidRDefault="00E073F0" w:rsidP="00E073F0">
      <w:pPr>
        <w:pStyle w:val="ListParagraph"/>
        <w:numPr>
          <w:ilvl w:val="0"/>
          <w:numId w:val="2"/>
        </w:numPr>
      </w:pPr>
      <w:r>
        <w:t>use existing data attributes &amp; values</w:t>
      </w:r>
    </w:p>
    <w:p w14:paraId="3C1953C0" w14:textId="22CCA850" w:rsidR="00E073F0" w:rsidRDefault="00E073F0" w:rsidP="00E073F0">
      <w:pPr>
        <w:pStyle w:val="ListParagraph"/>
        <w:numPr>
          <w:ilvl w:val="0"/>
          <w:numId w:val="2"/>
        </w:numPr>
      </w:pPr>
      <w:r>
        <w:t>can be used to classify new instances</w:t>
      </w:r>
    </w:p>
    <w:p w14:paraId="2061D430" w14:textId="4C21D123" w:rsidR="00E073F0" w:rsidRDefault="00E073F0" w:rsidP="00E073F0">
      <w:pPr>
        <w:pStyle w:val="ListParagraph"/>
        <w:numPr>
          <w:ilvl w:val="0"/>
          <w:numId w:val="2"/>
        </w:numPr>
      </w:pPr>
      <w:r>
        <w:t>can be used to profile existing data</w:t>
      </w:r>
    </w:p>
    <w:p w14:paraId="4861125E" w14:textId="3CF597C6" w:rsidR="00E073F0" w:rsidRDefault="00E073F0" w:rsidP="00E073F0">
      <w:pPr>
        <w:pStyle w:val="ListParagraph"/>
        <w:numPr>
          <w:ilvl w:val="0"/>
          <w:numId w:val="2"/>
        </w:numPr>
      </w:pPr>
      <w:r>
        <w:t>robust to noise &amp; missing values</w:t>
      </w:r>
    </w:p>
    <w:p w14:paraId="34CC59E0" w14:textId="502B7C40" w:rsidR="00E073F0" w:rsidRDefault="00E073F0" w:rsidP="00E073F0">
      <w:pPr>
        <w:pStyle w:val="ListParagraph"/>
        <w:numPr>
          <w:ilvl w:val="0"/>
          <w:numId w:val="2"/>
        </w:numPr>
      </w:pPr>
      <w:r>
        <w:t>each tree can be viewed as “if-then-else” statements (high readability)</w:t>
      </w:r>
    </w:p>
    <w:p w14:paraId="2F4A9584" w14:textId="077F93F4" w:rsidR="00E073F0" w:rsidRDefault="00E073F0" w:rsidP="00E073F0">
      <w:pPr>
        <w:pStyle w:val="ListParagraph"/>
        <w:numPr>
          <w:ilvl w:val="0"/>
          <w:numId w:val="2"/>
        </w:numPr>
      </w:pPr>
      <w:r>
        <w:t>can construct by hand</w:t>
      </w:r>
    </w:p>
    <w:p w14:paraId="338D85F3" w14:textId="57589B09" w:rsidR="00DE4CA1" w:rsidRDefault="00DE4CA1" w:rsidP="00E073F0"/>
    <w:p w14:paraId="7D40875A" w14:textId="04D50DE0" w:rsidR="00DE4CA1" w:rsidRDefault="00DE4CA1" w:rsidP="00E073F0">
      <w:r>
        <w:t>components:</w:t>
      </w:r>
    </w:p>
    <w:p w14:paraId="7C81FB60" w14:textId="0C420D95" w:rsidR="00DE4CA1" w:rsidRDefault="00DE4CA1" w:rsidP="00DE4CA1">
      <w:pPr>
        <w:pStyle w:val="ListParagraph"/>
        <w:numPr>
          <w:ilvl w:val="0"/>
          <w:numId w:val="3"/>
        </w:numPr>
      </w:pPr>
      <w:r>
        <w:t>nodes:</w:t>
      </w:r>
    </w:p>
    <w:p w14:paraId="5D0FB297" w14:textId="47864ED9" w:rsidR="00DE4CA1" w:rsidRDefault="00DE4CA1" w:rsidP="00DE4CA1">
      <w:pPr>
        <w:pStyle w:val="ListParagraph"/>
        <w:numPr>
          <w:ilvl w:val="1"/>
          <w:numId w:val="3"/>
        </w:numPr>
      </w:pPr>
      <w:r>
        <w:t xml:space="preserve">leaf nodes: do not have children </w:t>
      </w:r>
    </w:p>
    <w:p w14:paraId="068BB9D8" w14:textId="265D75E0" w:rsidR="00DE4CA1" w:rsidRDefault="00DE4CA1" w:rsidP="00DE4CA1">
      <w:pPr>
        <w:pStyle w:val="ListParagraph"/>
        <w:numPr>
          <w:ilvl w:val="1"/>
          <w:numId w:val="3"/>
        </w:numPr>
      </w:pPr>
      <w:r>
        <w:t>non-leaf nodes: decision attributes</w:t>
      </w:r>
    </w:p>
    <w:p w14:paraId="3F584CF9" w14:textId="08BB49E2" w:rsidR="00DE4CA1" w:rsidRDefault="00DE4CA1" w:rsidP="00DE4CA1">
      <w:pPr>
        <w:pStyle w:val="ListParagraph"/>
        <w:numPr>
          <w:ilvl w:val="0"/>
          <w:numId w:val="3"/>
        </w:numPr>
      </w:pPr>
      <w:r>
        <w:t>branches: values of decision attributes</w:t>
      </w:r>
    </w:p>
    <w:p w14:paraId="208F1331" w14:textId="2BE00683" w:rsidR="00514648" w:rsidRDefault="00514648" w:rsidP="00DE4CA1"/>
    <w:p w14:paraId="4C66938D" w14:textId="16375866" w:rsidR="00514648" w:rsidRDefault="00514648" w:rsidP="00DE4CA1"/>
    <w:p w14:paraId="6447022A" w14:textId="7FB8D1EC" w:rsidR="00514648" w:rsidRDefault="00514648" w:rsidP="00DE4CA1"/>
    <w:p w14:paraId="705A4E88" w14:textId="5DFA4851" w:rsidR="00663A77" w:rsidRDefault="00663A77" w:rsidP="00DE4CA1">
      <w:r>
        <w:t>Iterative Dichotomiser 3 (ID3)</w:t>
      </w:r>
    </w:p>
    <w:p w14:paraId="65B529E9" w14:textId="44242D59" w:rsidR="00663A77" w:rsidRDefault="00663A77" w:rsidP="00663A77">
      <w:pPr>
        <w:pStyle w:val="ListParagraph"/>
        <w:numPr>
          <w:ilvl w:val="0"/>
          <w:numId w:val="5"/>
        </w:numPr>
      </w:pPr>
      <w:r>
        <w:t>each step determines the best decision attribute A for the next node</w:t>
      </w:r>
    </w:p>
    <w:p w14:paraId="3EB2E0D4" w14:textId="605EFCCB" w:rsidR="00663A77" w:rsidRDefault="00663A77" w:rsidP="00663A77">
      <w:pPr>
        <w:pStyle w:val="ListParagraph"/>
        <w:numPr>
          <w:ilvl w:val="0"/>
          <w:numId w:val="5"/>
        </w:numPr>
      </w:pPr>
      <w:r>
        <w:t>assign A as decision attribute for node</w:t>
      </w:r>
    </w:p>
    <w:p w14:paraId="5000F07B" w14:textId="3309EDC3" w:rsidR="00663A77" w:rsidRDefault="00663A77" w:rsidP="00663A77">
      <w:pPr>
        <w:pStyle w:val="ListParagraph"/>
        <w:numPr>
          <w:ilvl w:val="0"/>
          <w:numId w:val="5"/>
        </w:numPr>
      </w:pPr>
      <w:r>
        <w:t>for each value of A create new descendant</w:t>
      </w:r>
    </w:p>
    <w:p w14:paraId="0FCF3E90" w14:textId="59DADD95" w:rsidR="00663A77" w:rsidRDefault="00663A77" w:rsidP="00663A77">
      <w:pPr>
        <w:pStyle w:val="ListParagraph"/>
        <w:numPr>
          <w:ilvl w:val="0"/>
          <w:numId w:val="5"/>
        </w:numPr>
      </w:pPr>
      <w:r>
        <w:t>sort training examples to that node according to the attribute value of the branch</w:t>
      </w:r>
    </w:p>
    <w:p w14:paraId="3C737D73" w14:textId="29AAC9BB" w:rsidR="00663A77" w:rsidRDefault="00663A77" w:rsidP="00663A77">
      <w:pPr>
        <w:pStyle w:val="ListParagraph"/>
        <w:numPr>
          <w:ilvl w:val="0"/>
          <w:numId w:val="5"/>
        </w:numPr>
      </w:pPr>
      <w:r>
        <w:t xml:space="preserve">if all training examples are homogenous, stop </w:t>
      </w:r>
    </w:p>
    <w:p w14:paraId="1809D065" w14:textId="490154BB" w:rsidR="00663A77" w:rsidRDefault="00663A77" w:rsidP="00663A77">
      <w:pPr>
        <w:pStyle w:val="ListParagraph"/>
        <w:numPr>
          <w:ilvl w:val="0"/>
          <w:numId w:val="5"/>
        </w:numPr>
      </w:pPr>
      <w:r>
        <w:t>assume class attribute is categorical</w:t>
      </w:r>
    </w:p>
    <w:p w14:paraId="531C7109" w14:textId="77777777" w:rsidR="00663A77" w:rsidRDefault="00663A77" w:rsidP="00663A77">
      <w:pPr>
        <w:pStyle w:val="ListParagraph"/>
        <w:numPr>
          <w:ilvl w:val="0"/>
          <w:numId w:val="5"/>
        </w:numPr>
      </w:pPr>
    </w:p>
    <w:p w14:paraId="2E550A02" w14:textId="24960A69" w:rsidR="00514648" w:rsidRPr="005E76D5" w:rsidRDefault="00514648" w:rsidP="00DE4CA1">
      <w:pPr>
        <w:rPr>
          <w:b/>
          <w:bCs/>
        </w:rPr>
      </w:pPr>
      <w:r w:rsidRPr="005E76D5">
        <w:rPr>
          <w:b/>
          <w:bCs/>
        </w:rPr>
        <w:t>entropy:</w:t>
      </w:r>
    </w:p>
    <w:p w14:paraId="2B1A30DF" w14:textId="6C843509" w:rsidR="00514648" w:rsidRDefault="00514648" w:rsidP="00514648">
      <w:pPr>
        <w:pStyle w:val="ListParagraph"/>
        <w:numPr>
          <w:ilvl w:val="0"/>
          <w:numId w:val="4"/>
        </w:numPr>
      </w:pPr>
      <w:r>
        <w:t xml:space="preserve">measure the uncertainty in a random variable/message </w:t>
      </w:r>
    </w:p>
    <w:p w14:paraId="26F37C21" w14:textId="26EE2201" w:rsidR="00514648" w:rsidRDefault="00514648" w:rsidP="00514648">
      <w:pPr>
        <w:pStyle w:val="ListParagraph"/>
        <w:numPr>
          <w:ilvl w:val="0"/>
          <w:numId w:val="4"/>
        </w:numPr>
      </w:pPr>
      <w:r>
        <w:t>indicate how much information (impurity) there is in an event</w:t>
      </w:r>
    </w:p>
    <w:p w14:paraId="4479A0E9" w14:textId="7A1F1144" w:rsidR="00514648" w:rsidRDefault="00514648" w:rsidP="00514648">
      <w:pPr>
        <w:pStyle w:val="ListParagraph"/>
        <w:numPr>
          <w:ilvl w:val="0"/>
          <w:numId w:val="4"/>
        </w:numPr>
      </w:pPr>
      <w:r>
        <w:t>the more uncertain/random the event is, the more information it will contain</w:t>
      </w:r>
    </w:p>
    <w:p w14:paraId="6FC3004A" w14:textId="49F9BD75" w:rsidR="00E073F0" w:rsidRDefault="00514648" w:rsidP="00E073F0">
      <w:r>
        <w:rPr>
          <w:noProof/>
        </w:rPr>
        <w:drawing>
          <wp:inline distT="0" distB="0" distL="0" distR="0" wp14:anchorId="47BF9CDF" wp14:editId="5129C1B9">
            <wp:extent cx="3213980" cy="236438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9912" cy="2677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E616E3" w14:textId="4415D79D" w:rsidR="00514648" w:rsidRDefault="00514648" w:rsidP="00E073F0">
      <w:r>
        <w:t>S: a collection of training examples</w:t>
      </w:r>
    </w:p>
    <w:p w14:paraId="4F4404FA" w14:textId="77777777" w:rsidR="00514648" w:rsidRDefault="00514648" w:rsidP="00E073F0">
      <w:r>
        <w:t>Pc1: the proportion of positive examples in S</w:t>
      </w:r>
    </w:p>
    <w:p w14:paraId="7121CF36" w14:textId="0625AE9A" w:rsidR="00514648" w:rsidRDefault="00514648" w:rsidP="00514648">
      <w:r>
        <w:t>Pc2: the proportion of negative examples in S</w:t>
      </w:r>
    </w:p>
    <w:p w14:paraId="14FD8E16" w14:textId="708B5E51" w:rsidR="00514648" w:rsidRDefault="00E64EE6" w:rsidP="00E073F0">
      <w:r w:rsidRPr="00E64EE6">
        <w:lastRenderedPageBreak/>
        <w:drawing>
          <wp:inline distT="0" distB="0" distL="0" distR="0" wp14:anchorId="2DAE345A" wp14:editId="50BB958C">
            <wp:extent cx="5731510" cy="307276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2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B65595" w14:textId="312D983F" w:rsidR="002B1290" w:rsidRDefault="002B1290" w:rsidP="00E073F0"/>
    <w:p w14:paraId="3D36740A" w14:textId="77777777" w:rsidR="008D6CB2" w:rsidRDefault="008D6CB2" w:rsidP="00E073F0"/>
    <w:p w14:paraId="3D177DA6" w14:textId="3667C177" w:rsidR="002B1290" w:rsidRPr="005E76D5" w:rsidRDefault="002B1290" w:rsidP="00E073F0">
      <w:pPr>
        <w:rPr>
          <w:b/>
          <w:bCs/>
        </w:rPr>
      </w:pPr>
      <w:r w:rsidRPr="005E76D5">
        <w:rPr>
          <w:b/>
          <w:bCs/>
        </w:rPr>
        <w:t>Information gain:</w:t>
      </w:r>
    </w:p>
    <w:p w14:paraId="4575D18A" w14:textId="3836A9F2" w:rsidR="002B1290" w:rsidRDefault="002B1290" w:rsidP="00E073F0">
      <w:r>
        <w:t>Expected reduction in entropy caused by partitioning the examples according to an attribute.</w:t>
      </w:r>
    </w:p>
    <w:p w14:paraId="24227F9C" w14:textId="251E79A4" w:rsidR="002B1290" w:rsidRDefault="005E76D5" w:rsidP="00E073F0">
      <w:r>
        <w:rPr>
          <w:noProof/>
        </w:rPr>
        <w:drawing>
          <wp:inline distT="0" distB="0" distL="0" distR="0" wp14:anchorId="2399069C" wp14:editId="483E9D1F">
            <wp:extent cx="2996697" cy="426297"/>
            <wp:effectExtent l="0" t="0" r="635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8061" cy="444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A6E72B" w14:textId="10C795DB" w:rsidR="00CF5C82" w:rsidRDefault="00CF5C82" w:rsidP="00E073F0">
      <w:r>
        <w:t>A: attribute A</w:t>
      </w:r>
    </w:p>
    <w:p w14:paraId="1D2D5814" w14:textId="03887B76" w:rsidR="005E76D5" w:rsidRDefault="00CF5C82" w:rsidP="00E073F0">
      <w:r>
        <w:t>Sv: subset of S for which attribute A has value v</w:t>
      </w:r>
    </w:p>
    <w:p w14:paraId="2D174291" w14:textId="4C0DB0F9" w:rsidR="00F5605D" w:rsidRDefault="00E64EE6" w:rsidP="00E073F0">
      <w:r w:rsidRPr="00E64EE6">
        <w:drawing>
          <wp:inline distT="0" distB="0" distL="0" distR="0" wp14:anchorId="444B23E3" wp14:editId="792509F9">
            <wp:extent cx="5731510" cy="3541395"/>
            <wp:effectExtent l="0" t="0" r="254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41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5AF584" w14:textId="4A89B4A0" w:rsidR="00F5605D" w:rsidRDefault="00F5605D" w:rsidP="00E073F0"/>
    <w:p w14:paraId="1FE338A4" w14:textId="6B00AF3C" w:rsidR="00F5605D" w:rsidRPr="00F5605D" w:rsidRDefault="00F5605D" w:rsidP="00E073F0">
      <w:pPr>
        <w:rPr>
          <w:b/>
          <w:bCs/>
        </w:rPr>
      </w:pPr>
    </w:p>
    <w:p w14:paraId="21E98959" w14:textId="0260D701" w:rsidR="00F5605D" w:rsidRPr="00F5605D" w:rsidRDefault="00F5605D" w:rsidP="00E073F0">
      <w:pPr>
        <w:rPr>
          <w:b/>
          <w:bCs/>
        </w:rPr>
      </w:pPr>
      <w:r w:rsidRPr="00F5605D">
        <w:rPr>
          <w:b/>
          <w:bCs/>
        </w:rPr>
        <w:lastRenderedPageBreak/>
        <w:t>metrics for performance evaluation</w:t>
      </w:r>
    </w:p>
    <w:p w14:paraId="4A4634B5" w14:textId="57B1CA0E" w:rsidR="00F5605D" w:rsidRDefault="00F5605D" w:rsidP="00E073F0">
      <w:r>
        <w:t>precision=TP/(TP+FP)</w:t>
      </w:r>
    </w:p>
    <w:p w14:paraId="5AA14FFA" w14:textId="2352734B" w:rsidR="00F5605D" w:rsidRDefault="00F5605D" w:rsidP="00E073F0">
      <w:r>
        <w:t>sensitivity=TP/(TP+FN)</w:t>
      </w:r>
    </w:p>
    <w:p w14:paraId="2D1DDC4A" w14:textId="77777777" w:rsidR="00F5605D" w:rsidRDefault="00F5605D" w:rsidP="00E073F0"/>
    <w:p w14:paraId="15ABE804" w14:textId="77777777" w:rsidR="00F5605D" w:rsidRDefault="00F5605D" w:rsidP="00E073F0"/>
    <w:p w14:paraId="252ECD40" w14:textId="74B71855" w:rsidR="00CF5C82" w:rsidRDefault="00CF5C82" w:rsidP="00E073F0"/>
    <w:sectPr w:rsidR="00CF5C8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6607B"/>
    <w:multiLevelType w:val="hybridMultilevel"/>
    <w:tmpl w:val="401262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ED07DB"/>
    <w:multiLevelType w:val="hybridMultilevel"/>
    <w:tmpl w:val="F5EAA3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6C50F1"/>
    <w:multiLevelType w:val="hybridMultilevel"/>
    <w:tmpl w:val="F6966A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2C3D71"/>
    <w:multiLevelType w:val="hybridMultilevel"/>
    <w:tmpl w:val="B26EBA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966334F"/>
    <w:multiLevelType w:val="hybridMultilevel"/>
    <w:tmpl w:val="2C24D1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71008071">
    <w:abstractNumId w:val="3"/>
  </w:num>
  <w:num w:numId="2" w16cid:durableId="2023896408">
    <w:abstractNumId w:val="1"/>
  </w:num>
  <w:num w:numId="3" w16cid:durableId="711538611">
    <w:abstractNumId w:val="0"/>
  </w:num>
  <w:num w:numId="4" w16cid:durableId="326400319">
    <w:abstractNumId w:val="2"/>
  </w:num>
  <w:num w:numId="5" w16cid:durableId="108927697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oNotDisplayPageBoundarie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S1MLY0NjM2MzQ0NDVQ0lEKTi0uzszPAykwrAUAAkGKxiwAAAA="/>
  </w:docVars>
  <w:rsids>
    <w:rsidRoot w:val="00E073F0"/>
    <w:rsid w:val="00086F07"/>
    <w:rsid w:val="001A3113"/>
    <w:rsid w:val="002B1290"/>
    <w:rsid w:val="003D3A12"/>
    <w:rsid w:val="00514648"/>
    <w:rsid w:val="005E76D5"/>
    <w:rsid w:val="00663A77"/>
    <w:rsid w:val="008D6CB2"/>
    <w:rsid w:val="00BC6D7E"/>
    <w:rsid w:val="00CF5C82"/>
    <w:rsid w:val="00DE4CA1"/>
    <w:rsid w:val="00E073F0"/>
    <w:rsid w:val="00E64EE6"/>
    <w:rsid w:val="00F555C5"/>
    <w:rsid w:val="00F560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4A8647"/>
  <w15:chartTrackingRefBased/>
  <w15:docId w15:val="{8D1F5375-D006-6A4C-9E5F-35968984FA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073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3</Pages>
  <Words>233</Words>
  <Characters>133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die Hu</dc:creator>
  <cp:keywords/>
  <dc:description/>
  <cp:lastModifiedBy>秦 睿</cp:lastModifiedBy>
  <cp:revision>8</cp:revision>
  <dcterms:created xsi:type="dcterms:W3CDTF">2022-05-25T13:58:00Z</dcterms:created>
  <dcterms:modified xsi:type="dcterms:W3CDTF">2022-06-13T08:54:00Z</dcterms:modified>
</cp:coreProperties>
</file>